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9FF90" w14:textId="77777777" w:rsidR="00AE7461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657DE278" w14:textId="77777777" w:rsidR="00AE7461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29660769" w14:textId="77777777" w:rsidR="002F6361" w:rsidRDefault="00D131A6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  <w:r w:rsidRPr="00E52AC7">
        <w:rPr>
          <w:b/>
          <w:sz w:val="32"/>
          <w:szCs w:val="32"/>
          <w:u w:val="single"/>
        </w:rPr>
        <w:t>Airport Board Meeting</w:t>
      </w:r>
    </w:p>
    <w:p w14:paraId="4A371D9D" w14:textId="77777777" w:rsidR="00AE7461" w:rsidRPr="00E52AC7" w:rsidRDefault="00AE7461" w:rsidP="00996A74">
      <w:pPr>
        <w:spacing w:after="0" w:line="240" w:lineRule="auto"/>
        <w:contextualSpacing/>
        <w:jc w:val="center"/>
        <w:rPr>
          <w:b/>
          <w:sz w:val="32"/>
          <w:szCs w:val="32"/>
          <w:u w:val="single"/>
        </w:rPr>
      </w:pPr>
    </w:p>
    <w:p w14:paraId="35278B9E" w14:textId="02A06AC6" w:rsidR="00F86C8D" w:rsidRPr="00F86C8D" w:rsidRDefault="00F86C8D" w:rsidP="00F86C8D">
      <w:pPr>
        <w:spacing w:after="0" w:line="240" w:lineRule="auto"/>
        <w:contextualSpacing/>
        <w:jc w:val="center"/>
        <w:rPr>
          <w:sz w:val="24"/>
          <w:szCs w:val="24"/>
        </w:rPr>
      </w:pPr>
      <w:r w:rsidRPr="00F86C8D">
        <w:rPr>
          <w:sz w:val="24"/>
          <w:szCs w:val="24"/>
        </w:rPr>
        <w:t xml:space="preserve">Wednesday March </w:t>
      </w:r>
      <w:r w:rsidR="00634B70">
        <w:rPr>
          <w:sz w:val="24"/>
          <w:szCs w:val="24"/>
        </w:rPr>
        <w:t>27</w:t>
      </w:r>
      <w:r w:rsidRPr="00F86C8D">
        <w:rPr>
          <w:sz w:val="24"/>
          <w:szCs w:val="24"/>
        </w:rPr>
        <w:t>, 202</w:t>
      </w:r>
      <w:r w:rsidR="00634B70">
        <w:rPr>
          <w:sz w:val="24"/>
          <w:szCs w:val="24"/>
        </w:rPr>
        <w:t>4</w:t>
      </w:r>
      <w:r w:rsidRPr="00F86C8D">
        <w:rPr>
          <w:sz w:val="24"/>
          <w:szCs w:val="24"/>
        </w:rPr>
        <w:t>, 9-10:30am</w:t>
      </w:r>
    </w:p>
    <w:p w14:paraId="4923F6A7" w14:textId="77777777" w:rsidR="00F86C8D" w:rsidRPr="00F86C8D" w:rsidRDefault="00F86C8D" w:rsidP="00F86C8D">
      <w:pPr>
        <w:spacing w:after="0" w:line="240" w:lineRule="auto"/>
        <w:contextualSpacing/>
        <w:jc w:val="center"/>
        <w:rPr>
          <w:sz w:val="24"/>
          <w:szCs w:val="24"/>
        </w:rPr>
      </w:pPr>
      <w:r w:rsidRPr="00F86C8D">
        <w:rPr>
          <w:sz w:val="24"/>
          <w:szCs w:val="24"/>
        </w:rPr>
        <w:t>Airport View Lounge</w:t>
      </w:r>
    </w:p>
    <w:p w14:paraId="3BEFAB62" w14:textId="5C1A248C" w:rsidR="00AE7461" w:rsidRDefault="00F86C8D" w:rsidP="00F86C8D">
      <w:pPr>
        <w:spacing w:after="0" w:line="240" w:lineRule="auto"/>
        <w:contextualSpacing/>
        <w:jc w:val="center"/>
        <w:rPr>
          <w:b/>
          <w:sz w:val="24"/>
          <w:szCs w:val="24"/>
        </w:rPr>
      </w:pPr>
      <w:r w:rsidRPr="00F86C8D">
        <w:rPr>
          <w:sz w:val="24"/>
          <w:szCs w:val="24"/>
        </w:rPr>
        <w:t xml:space="preserve">1331 </w:t>
      </w:r>
      <w:r w:rsidR="00776982">
        <w:rPr>
          <w:sz w:val="24"/>
          <w:szCs w:val="24"/>
        </w:rPr>
        <w:t>S.</w:t>
      </w:r>
      <w:r w:rsidRPr="00F86C8D">
        <w:rPr>
          <w:sz w:val="24"/>
          <w:szCs w:val="24"/>
        </w:rPr>
        <w:t xml:space="preserve"> Sky Way Provo, UT  84601</w:t>
      </w:r>
    </w:p>
    <w:p w14:paraId="748EA3F1" w14:textId="77777777" w:rsidR="0008584B" w:rsidRDefault="0008584B" w:rsidP="00B13854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14:paraId="1F34507C" w14:textId="53ADF57F" w:rsidR="0046140E" w:rsidRDefault="005D1DCF" w:rsidP="00B13854">
      <w:pPr>
        <w:spacing w:after="0" w:line="240" w:lineRule="auto"/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GENDA</w:t>
      </w:r>
    </w:p>
    <w:p w14:paraId="1D806979" w14:textId="6016961D" w:rsidR="005D1DCF" w:rsidRDefault="005D1DCF" w:rsidP="005D1DCF">
      <w:pPr>
        <w:spacing w:after="0" w:line="240" w:lineRule="auto"/>
        <w:contextualSpacing/>
        <w:rPr>
          <w:b/>
          <w:sz w:val="24"/>
          <w:szCs w:val="24"/>
        </w:rPr>
      </w:pPr>
    </w:p>
    <w:p w14:paraId="381386BF" w14:textId="0D7C4A2D" w:rsid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 xml:space="preserve">Welcome </w:t>
      </w:r>
      <w:r w:rsidR="00634B70">
        <w:rPr>
          <w:sz w:val="24"/>
          <w:szCs w:val="24"/>
        </w:rPr>
        <w:t>and Introductions</w:t>
      </w:r>
    </w:p>
    <w:p w14:paraId="01D593CE" w14:textId="77777777" w:rsidR="00634B70" w:rsidRDefault="00634B70" w:rsidP="00634B7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5BCD9204" w14:textId="32FB91B8" w:rsidR="00634B70" w:rsidRDefault="00634B70" w:rsidP="00634B70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rove Minutes from September</w:t>
      </w:r>
      <w:r w:rsidR="00911347">
        <w:rPr>
          <w:sz w:val="24"/>
          <w:szCs w:val="24"/>
        </w:rPr>
        <w:t>,</w:t>
      </w:r>
      <w:r>
        <w:rPr>
          <w:sz w:val="24"/>
          <w:szCs w:val="24"/>
        </w:rPr>
        <w:t xml:space="preserve"> 2023 Airport Board  Meeting</w:t>
      </w:r>
    </w:p>
    <w:p w14:paraId="76AF0DA0" w14:textId="77777777" w:rsidR="00F86C8D" w:rsidRPr="00F86C8D" w:rsidRDefault="00F86C8D" w:rsidP="00F86C8D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4370712F" w14:textId="592919AE" w:rsidR="00634B70" w:rsidRDefault="00634B70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ovo Control Tower Update – Frank </w:t>
      </w:r>
      <w:proofErr w:type="spellStart"/>
      <w:r>
        <w:rPr>
          <w:sz w:val="24"/>
          <w:szCs w:val="24"/>
        </w:rPr>
        <w:t>Elzholz</w:t>
      </w:r>
      <w:proofErr w:type="spellEnd"/>
    </w:p>
    <w:p w14:paraId="2D6FD33B" w14:textId="77777777" w:rsidR="00634B70" w:rsidRDefault="00634B70" w:rsidP="00634B7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17E2D121" w14:textId="70279E55" w:rsidR="00634B70" w:rsidRDefault="00634B70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innacle Transportation </w:t>
      </w:r>
      <w:r w:rsidR="00911347">
        <w:rPr>
          <w:sz w:val="24"/>
          <w:szCs w:val="24"/>
        </w:rPr>
        <w:t xml:space="preserve">- </w:t>
      </w:r>
      <w:r>
        <w:rPr>
          <w:sz w:val="24"/>
          <w:szCs w:val="24"/>
        </w:rPr>
        <w:t>Hangar Finishes</w:t>
      </w:r>
    </w:p>
    <w:p w14:paraId="327A1BA3" w14:textId="77777777" w:rsidR="00634B70" w:rsidRDefault="00634B70" w:rsidP="00634B7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0DC31DB6" w14:textId="400896E0" w:rsidR="00F86C8D" w:rsidRPr="00F86C8D" w:rsidRDefault="00634B70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UDGS </w:t>
      </w:r>
      <w:r w:rsidR="00911347">
        <w:rPr>
          <w:sz w:val="24"/>
          <w:szCs w:val="24"/>
        </w:rPr>
        <w:t xml:space="preserve">- </w:t>
      </w:r>
      <w:r>
        <w:rPr>
          <w:sz w:val="24"/>
          <w:szCs w:val="24"/>
        </w:rPr>
        <w:t>Hangar Finishes</w:t>
      </w:r>
      <w:r w:rsidR="00911347">
        <w:rPr>
          <w:sz w:val="24"/>
          <w:szCs w:val="24"/>
        </w:rPr>
        <w:t xml:space="preserve"> </w:t>
      </w:r>
    </w:p>
    <w:p w14:paraId="77448095" w14:textId="77777777" w:rsidR="00F86C8D" w:rsidRPr="00F86C8D" w:rsidRDefault="00F86C8D" w:rsidP="00F86C8D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115775DC" w14:textId="11EC2BD7" w:rsidR="00F86C8D" w:rsidRDefault="00634B70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ster Plan Kickoff – </w:t>
      </w:r>
      <w:proofErr w:type="spellStart"/>
      <w:r>
        <w:rPr>
          <w:sz w:val="24"/>
          <w:szCs w:val="24"/>
        </w:rPr>
        <w:t>Ardurra</w:t>
      </w:r>
      <w:proofErr w:type="spellEnd"/>
    </w:p>
    <w:p w14:paraId="4E45F76C" w14:textId="77777777" w:rsidR="00634B70" w:rsidRDefault="00634B70" w:rsidP="00634B7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486118B4" w14:textId="77777777" w:rsidR="00634B70" w:rsidRPr="00F86C8D" w:rsidRDefault="00634B70" w:rsidP="00634B70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>Airport</w:t>
      </w:r>
      <w:r>
        <w:rPr>
          <w:sz w:val="24"/>
          <w:szCs w:val="24"/>
        </w:rPr>
        <w:t xml:space="preserve"> Director’s </w:t>
      </w:r>
      <w:r w:rsidRPr="00F86C8D">
        <w:rPr>
          <w:sz w:val="24"/>
          <w:szCs w:val="24"/>
        </w:rPr>
        <w:t xml:space="preserve">Update </w:t>
      </w:r>
      <w:r>
        <w:rPr>
          <w:sz w:val="24"/>
          <w:szCs w:val="24"/>
        </w:rPr>
        <w:t>– Brian Torgersen</w:t>
      </w:r>
    </w:p>
    <w:p w14:paraId="0DE5166F" w14:textId="77777777" w:rsidR="00020622" w:rsidRPr="00020622" w:rsidRDefault="00020622" w:rsidP="00020622">
      <w:pPr>
        <w:pStyle w:val="ListParagraph"/>
        <w:rPr>
          <w:sz w:val="24"/>
          <w:szCs w:val="24"/>
        </w:rPr>
      </w:pPr>
    </w:p>
    <w:p w14:paraId="3B99FCCE" w14:textId="67445A55" w:rsidR="00F86C8D" w:rsidRP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>Next Meeting will be on June 1</w:t>
      </w:r>
      <w:r w:rsidR="00366891">
        <w:rPr>
          <w:sz w:val="24"/>
          <w:szCs w:val="24"/>
        </w:rPr>
        <w:t>9</w:t>
      </w:r>
      <w:r w:rsidRPr="00F86C8D">
        <w:rPr>
          <w:sz w:val="24"/>
          <w:szCs w:val="24"/>
        </w:rPr>
        <w:t>th at 9am in the Airport View Lounge</w:t>
      </w:r>
    </w:p>
    <w:p w14:paraId="1C927589" w14:textId="77777777" w:rsidR="00F86C8D" w:rsidRPr="00F86C8D" w:rsidRDefault="00F86C8D" w:rsidP="00F86C8D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14:paraId="48D9327A" w14:textId="08B880BB" w:rsidR="005D1DCF" w:rsidRPr="00F86C8D" w:rsidRDefault="00F86C8D" w:rsidP="00F86C8D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F86C8D">
        <w:rPr>
          <w:sz w:val="24"/>
          <w:szCs w:val="24"/>
        </w:rPr>
        <w:t>Adjourn</w:t>
      </w:r>
    </w:p>
    <w:p w14:paraId="7181344D" w14:textId="04C0687C" w:rsidR="005D1DCF" w:rsidRDefault="005D1DCF" w:rsidP="005D1DCF">
      <w:pPr>
        <w:spacing w:after="0" w:line="240" w:lineRule="auto"/>
        <w:contextualSpacing/>
        <w:rPr>
          <w:sz w:val="24"/>
          <w:szCs w:val="24"/>
        </w:rPr>
      </w:pPr>
    </w:p>
    <w:p w14:paraId="64750FEC" w14:textId="77777777" w:rsidR="005D1DCF" w:rsidRPr="005D1DCF" w:rsidRDefault="005D1DCF" w:rsidP="005D1DCF">
      <w:pPr>
        <w:spacing w:after="0" w:line="240" w:lineRule="auto"/>
        <w:contextualSpacing/>
        <w:rPr>
          <w:sz w:val="24"/>
          <w:szCs w:val="24"/>
        </w:rPr>
        <w:sectPr w:rsidR="005D1DCF" w:rsidRPr="005D1DCF" w:rsidSect="00A05F9F">
          <w:pgSz w:w="12240" w:h="15840" w:code="1"/>
          <w:pgMar w:top="1526" w:right="1440" w:bottom="1152" w:left="1440" w:header="720" w:footer="720" w:gutter="0"/>
          <w:paperSrc w:first="258" w:other="257"/>
          <w:pgBorders w:offsetFrom="page">
            <w:top w:val="thinThickThinMediumGap" w:sz="24" w:space="31" w:color="auto"/>
            <w:left w:val="thinThickThinMediumGap" w:sz="24" w:space="31" w:color="auto"/>
            <w:bottom w:val="thinThickThinMediumGap" w:sz="24" w:space="31" w:color="auto"/>
            <w:right w:val="thinThickThinMediumGap" w:sz="24" w:space="31" w:color="auto"/>
          </w:pgBorders>
          <w:cols w:space="720"/>
          <w:docGrid w:linePitch="360"/>
        </w:sectPr>
      </w:pPr>
    </w:p>
    <w:p w14:paraId="61D74282" w14:textId="77777777" w:rsidR="003E1838" w:rsidRDefault="003E1838" w:rsidP="003E1838">
      <w:pPr>
        <w:contextualSpacing/>
      </w:pPr>
    </w:p>
    <w:p w14:paraId="0D397DCD" w14:textId="77777777" w:rsidR="000B660E" w:rsidRDefault="000B660E" w:rsidP="00740062">
      <w:pPr>
        <w:contextualSpacing/>
      </w:pPr>
    </w:p>
    <w:p w14:paraId="719BEA73" w14:textId="3DB9ED04" w:rsidR="00740062" w:rsidRDefault="00740062" w:rsidP="00740062">
      <w:pPr>
        <w:contextualSpacing/>
      </w:pPr>
    </w:p>
    <w:sectPr w:rsidR="00740062" w:rsidSect="00282059">
      <w:type w:val="continuous"/>
      <w:pgSz w:w="12240" w:h="15840"/>
      <w:pgMar w:top="810" w:right="1440" w:bottom="810" w:left="42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384"/>
    <w:multiLevelType w:val="hybridMultilevel"/>
    <w:tmpl w:val="D2B4DF4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9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9A01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C77877"/>
    <w:multiLevelType w:val="hybridMultilevel"/>
    <w:tmpl w:val="5CB4EE22"/>
    <w:lvl w:ilvl="0" w:tplc="E91EC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01F4"/>
    <w:multiLevelType w:val="hybridMultilevel"/>
    <w:tmpl w:val="90BE75DE"/>
    <w:lvl w:ilvl="0" w:tplc="069013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B20F1C"/>
    <w:multiLevelType w:val="hybridMultilevel"/>
    <w:tmpl w:val="BD7A8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63291"/>
    <w:multiLevelType w:val="hybridMultilevel"/>
    <w:tmpl w:val="4CFA8A4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4D6780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8" w15:restartNumberingAfterBreak="0">
    <w:nsid w:val="19674B4A"/>
    <w:multiLevelType w:val="hybridMultilevel"/>
    <w:tmpl w:val="3C68D9E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AA77E3"/>
    <w:multiLevelType w:val="hybridMultilevel"/>
    <w:tmpl w:val="0364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512BF"/>
    <w:multiLevelType w:val="hybridMultilevel"/>
    <w:tmpl w:val="D16CAC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CB4623"/>
    <w:multiLevelType w:val="hybridMultilevel"/>
    <w:tmpl w:val="E982A70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F62969"/>
    <w:multiLevelType w:val="hybridMultilevel"/>
    <w:tmpl w:val="D744E4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746BA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 w15:restartNumberingAfterBreak="0">
    <w:nsid w:val="33BF66B6"/>
    <w:multiLevelType w:val="hybridMultilevel"/>
    <w:tmpl w:val="2C425C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7546062"/>
    <w:multiLevelType w:val="hybridMultilevel"/>
    <w:tmpl w:val="9E4EA41A"/>
    <w:lvl w:ilvl="0" w:tplc="A6E2C9B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C4E400A"/>
    <w:multiLevelType w:val="hybridMultilevel"/>
    <w:tmpl w:val="11C61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CF45CD"/>
    <w:multiLevelType w:val="hybridMultilevel"/>
    <w:tmpl w:val="39DC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971DA"/>
    <w:multiLevelType w:val="hybridMultilevel"/>
    <w:tmpl w:val="2136725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E467F6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0" w15:restartNumberingAfterBreak="0">
    <w:nsid w:val="4AF31803"/>
    <w:multiLevelType w:val="hybridMultilevel"/>
    <w:tmpl w:val="DC0C7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7735B"/>
    <w:multiLevelType w:val="hybridMultilevel"/>
    <w:tmpl w:val="B63EF034"/>
    <w:lvl w:ilvl="0" w:tplc="563245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067EDA"/>
    <w:multiLevelType w:val="hybridMultilevel"/>
    <w:tmpl w:val="769006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740C66"/>
    <w:multiLevelType w:val="hybridMultilevel"/>
    <w:tmpl w:val="CCFED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8235D"/>
    <w:multiLevelType w:val="hybridMultilevel"/>
    <w:tmpl w:val="CE3EA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6C3543"/>
    <w:multiLevelType w:val="hybridMultilevel"/>
    <w:tmpl w:val="FDD4500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A414A3"/>
    <w:multiLevelType w:val="hybridMultilevel"/>
    <w:tmpl w:val="CA44241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FA7819"/>
    <w:multiLevelType w:val="hybridMultilevel"/>
    <w:tmpl w:val="CAE06C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5791061"/>
    <w:multiLevelType w:val="hybridMultilevel"/>
    <w:tmpl w:val="3DC877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343467"/>
    <w:multiLevelType w:val="hybridMultilevel"/>
    <w:tmpl w:val="72AA56D8"/>
    <w:lvl w:ilvl="0" w:tplc="9D5E88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2432E2"/>
    <w:multiLevelType w:val="hybridMultilevel"/>
    <w:tmpl w:val="AC70F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76BA0"/>
    <w:multiLevelType w:val="hybridMultilevel"/>
    <w:tmpl w:val="6DF0F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F8D51F5"/>
    <w:multiLevelType w:val="hybridMultilevel"/>
    <w:tmpl w:val="E7CC0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B91E83"/>
    <w:multiLevelType w:val="hybridMultilevel"/>
    <w:tmpl w:val="6038BEB8"/>
    <w:lvl w:ilvl="0" w:tplc="12966A04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4528B0"/>
    <w:multiLevelType w:val="hybridMultilevel"/>
    <w:tmpl w:val="4EA47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FC72EA"/>
    <w:multiLevelType w:val="hybridMultilevel"/>
    <w:tmpl w:val="C9E25F46"/>
    <w:lvl w:ilvl="0" w:tplc="A2D429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25933914">
    <w:abstractNumId w:val="3"/>
  </w:num>
  <w:num w:numId="2" w16cid:durableId="328407786">
    <w:abstractNumId w:val="5"/>
  </w:num>
  <w:num w:numId="3" w16cid:durableId="850029164">
    <w:abstractNumId w:val="34"/>
  </w:num>
  <w:num w:numId="4" w16cid:durableId="1526406526">
    <w:abstractNumId w:val="14"/>
  </w:num>
  <w:num w:numId="5" w16cid:durableId="1838493505">
    <w:abstractNumId w:val="9"/>
  </w:num>
  <w:num w:numId="6" w16cid:durableId="1860269430">
    <w:abstractNumId w:val="28"/>
  </w:num>
  <w:num w:numId="7" w16cid:durableId="1185560688">
    <w:abstractNumId w:val="15"/>
  </w:num>
  <w:num w:numId="8" w16cid:durableId="2063282379">
    <w:abstractNumId w:val="23"/>
  </w:num>
  <w:num w:numId="9" w16cid:durableId="916791255">
    <w:abstractNumId w:val="30"/>
  </w:num>
  <w:num w:numId="10" w16cid:durableId="89929945">
    <w:abstractNumId w:val="27"/>
  </w:num>
  <w:num w:numId="11" w16cid:durableId="1245798774">
    <w:abstractNumId w:val="7"/>
  </w:num>
  <w:num w:numId="12" w16cid:durableId="1675575629">
    <w:abstractNumId w:val="1"/>
  </w:num>
  <w:num w:numId="13" w16cid:durableId="1521316575">
    <w:abstractNumId w:val="2"/>
  </w:num>
  <w:num w:numId="14" w16cid:durableId="676036577">
    <w:abstractNumId w:val="19"/>
  </w:num>
  <w:num w:numId="15" w16cid:durableId="464859421">
    <w:abstractNumId w:val="13"/>
  </w:num>
  <w:num w:numId="16" w16cid:durableId="249969121">
    <w:abstractNumId w:val="24"/>
  </w:num>
  <w:num w:numId="17" w16cid:durableId="1573781953">
    <w:abstractNumId w:val="31"/>
  </w:num>
  <w:num w:numId="18" w16cid:durableId="1036200045">
    <w:abstractNumId w:val="16"/>
  </w:num>
  <w:num w:numId="19" w16cid:durableId="101074922">
    <w:abstractNumId w:val="20"/>
  </w:num>
  <w:num w:numId="20" w16cid:durableId="1454590912">
    <w:abstractNumId w:val="10"/>
  </w:num>
  <w:num w:numId="21" w16cid:durableId="1009598638">
    <w:abstractNumId w:val="17"/>
  </w:num>
  <w:num w:numId="22" w16cid:durableId="1942642613">
    <w:abstractNumId w:val="22"/>
  </w:num>
  <w:num w:numId="23" w16cid:durableId="968508482">
    <w:abstractNumId w:val="32"/>
  </w:num>
  <w:num w:numId="24" w16cid:durableId="2146317414">
    <w:abstractNumId w:val="12"/>
  </w:num>
  <w:num w:numId="25" w16cid:durableId="1888175547">
    <w:abstractNumId w:val="11"/>
  </w:num>
  <w:num w:numId="26" w16cid:durableId="809516693">
    <w:abstractNumId w:val="25"/>
  </w:num>
  <w:num w:numId="27" w16cid:durableId="726153081">
    <w:abstractNumId w:val="8"/>
  </w:num>
  <w:num w:numId="28" w16cid:durableId="104354017">
    <w:abstractNumId w:val="18"/>
  </w:num>
  <w:num w:numId="29" w16cid:durableId="1021198889">
    <w:abstractNumId w:val="0"/>
  </w:num>
  <w:num w:numId="30" w16cid:durableId="1258296390">
    <w:abstractNumId w:val="26"/>
  </w:num>
  <w:num w:numId="31" w16cid:durableId="1365516128">
    <w:abstractNumId w:val="6"/>
  </w:num>
  <w:num w:numId="32" w16cid:durableId="1547569898">
    <w:abstractNumId w:val="33"/>
  </w:num>
  <w:num w:numId="33" w16cid:durableId="636761875">
    <w:abstractNumId w:val="35"/>
  </w:num>
  <w:num w:numId="34" w16cid:durableId="2136481854">
    <w:abstractNumId w:val="4"/>
  </w:num>
  <w:num w:numId="35" w16cid:durableId="1539125717">
    <w:abstractNumId w:val="21"/>
  </w:num>
  <w:num w:numId="36" w16cid:durableId="6333372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DMxsbA0tTA0MDVU0lEKTi0uzszPAykwrwUA6S/bCCwAAAA="/>
  </w:docVars>
  <w:rsids>
    <w:rsidRoot w:val="002F6361"/>
    <w:rsid w:val="00001812"/>
    <w:rsid w:val="00004C72"/>
    <w:rsid w:val="000119AA"/>
    <w:rsid w:val="00020622"/>
    <w:rsid w:val="00061BAF"/>
    <w:rsid w:val="0008019D"/>
    <w:rsid w:val="0008584B"/>
    <w:rsid w:val="000A755C"/>
    <w:rsid w:val="000B660E"/>
    <w:rsid w:val="000D5346"/>
    <w:rsid w:val="000D6000"/>
    <w:rsid w:val="0013761C"/>
    <w:rsid w:val="0015501D"/>
    <w:rsid w:val="00170C5F"/>
    <w:rsid w:val="0018272D"/>
    <w:rsid w:val="00197B58"/>
    <w:rsid w:val="001B481E"/>
    <w:rsid w:val="001D0292"/>
    <w:rsid w:val="001F2997"/>
    <w:rsid w:val="001F322F"/>
    <w:rsid w:val="002374B7"/>
    <w:rsid w:val="00241D14"/>
    <w:rsid w:val="00246541"/>
    <w:rsid w:val="00282059"/>
    <w:rsid w:val="00286EB3"/>
    <w:rsid w:val="002A12D3"/>
    <w:rsid w:val="002A4167"/>
    <w:rsid w:val="002B4895"/>
    <w:rsid w:val="002D7697"/>
    <w:rsid w:val="002E1F3F"/>
    <w:rsid w:val="002E2A90"/>
    <w:rsid w:val="002E2E27"/>
    <w:rsid w:val="002F6361"/>
    <w:rsid w:val="0031103D"/>
    <w:rsid w:val="0033254B"/>
    <w:rsid w:val="00334FBE"/>
    <w:rsid w:val="003428A0"/>
    <w:rsid w:val="003550D9"/>
    <w:rsid w:val="00364F63"/>
    <w:rsid w:val="00366255"/>
    <w:rsid w:val="00366891"/>
    <w:rsid w:val="003805CA"/>
    <w:rsid w:val="003C6F20"/>
    <w:rsid w:val="003D3A99"/>
    <w:rsid w:val="003D539F"/>
    <w:rsid w:val="003E1838"/>
    <w:rsid w:val="00401027"/>
    <w:rsid w:val="004569E6"/>
    <w:rsid w:val="0046140E"/>
    <w:rsid w:val="004678F2"/>
    <w:rsid w:val="004B107E"/>
    <w:rsid w:val="004D6DA5"/>
    <w:rsid w:val="005064F7"/>
    <w:rsid w:val="00512C66"/>
    <w:rsid w:val="00546917"/>
    <w:rsid w:val="00573690"/>
    <w:rsid w:val="005864C0"/>
    <w:rsid w:val="005963F3"/>
    <w:rsid w:val="0059649B"/>
    <w:rsid w:val="005D1DCF"/>
    <w:rsid w:val="005D28D7"/>
    <w:rsid w:val="00604574"/>
    <w:rsid w:val="006310BC"/>
    <w:rsid w:val="00634B70"/>
    <w:rsid w:val="006B622B"/>
    <w:rsid w:val="006D0550"/>
    <w:rsid w:val="006E16C3"/>
    <w:rsid w:val="00722302"/>
    <w:rsid w:val="00740062"/>
    <w:rsid w:val="00745724"/>
    <w:rsid w:val="00770489"/>
    <w:rsid w:val="00776982"/>
    <w:rsid w:val="00796D47"/>
    <w:rsid w:val="007B2D39"/>
    <w:rsid w:val="007B7908"/>
    <w:rsid w:val="00800B58"/>
    <w:rsid w:val="008025B4"/>
    <w:rsid w:val="00823067"/>
    <w:rsid w:val="008242FB"/>
    <w:rsid w:val="00834AC2"/>
    <w:rsid w:val="00885783"/>
    <w:rsid w:val="008A0EBD"/>
    <w:rsid w:val="008A2F95"/>
    <w:rsid w:val="008B1914"/>
    <w:rsid w:val="008C22F0"/>
    <w:rsid w:val="008E0DE2"/>
    <w:rsid w:val="00904514"/>
    <w:rsid w:val="00911347"/>
    <w:rsid w:val="009542CD"/>
    <w:rsid w:val="009854E6"/>
    <w:rsid w:val="00991A74"/>
    <w:rsid w:val="00996A74"/>
    <w:rsid w:val="009A33CC"/>
    <w:rsid w:val="009C6E95"/>
    <w:rsid w:val="009C7714"/>
    <w:rsid w:val="00A05F9F"/>
    <w:rsid w:val="00A20CEE"/>
    <w:rsid w:val="00A50212"/>
    <w:rsid w:val="00A86C10"/>
    <w:rsid w:val="00A9074E"/>
    <w:rsid w:val="00AB01CA"/>
    <w:rsid w:val="00AE7461"/>
    <w:rsid w:val="00AF03DB"/>
    <w:rsid w:val="00B035BA"/>
    <w:rsid w:val="00B13854"/>
    <w:rsid w:val="00B559ED"/>
    <w:rsid w:val="00B65AA2"/>
    <w:rsid w:val="00B70069"/>
    <w:rsid w:val="00B93F45"/>
    <w:rsid w:val="00BA2F8E"/>
    <w:rsid w:val="00BB2412"/>
    <w:rsid w:val="00BB32D2"/>
    <w:rsid w:val="00BB7DD0"/>
    <w:rsid w:val="00C05878"/>
    <w:rsid w:val="00C17B9D"/>
    <w:rsid w:val="00C91B15"/>
    <w:rsid w:val="00C956B5"/>
    <w:rsid w:val="00CB25E4"/>
    <w:rsid w:val="00CC0C36"/>
    <w:rsid w:val="00CD1CB7"/>
    <w:rsid w:val="00D131A6"/>
    <w:rsid w:val="00D7456D"/>
    <w:rsid w:val="00D90539"/>
    <w:rsid w:val="00D96A5F"/>
    <w:rsid w:val="00DD18A8"/>
    <w:rsid w:val="00DE2075"/>
    <w:rsid w:val="00E042A5"/>
    <w:rsid w:val="00E25535"/>
    <w:rsid w:val="00E27EBA"/>
    <w:rsid w:val="00E33FE0"/>
    <w:rsid w:val="00E52AC7"/>
    <w:rsid w:val="00E84EF4"/>
    <w:rsid w:val="00E91368"/>
    <w:rsid w:val="00ED0AF5"/>
    <w:rsid w:val="00F10EFB"/>
    <w:rsid w:val="00F13CB8"/>
    <w:rsid w:val="00F249D1"/>
    <w:rsid w:val="00F303ED"/>
    <w:rsid w:val="00F31735"/>
    <w:rsid w:val="00F34C10"/>
    <w:rsid w:val="00F86C8D"/>
    <w:rsid w:val="00FB0088"/>
    <w:rsid w:val="00FC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3DD5C"/>
  <w15:docId w15:val="{6AC7C1C1-FE6C-484F-B4F1-23EE70DFF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1A74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A74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A74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A7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A7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A7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A7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A7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A7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63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31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85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91A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1A7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1A7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A7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A7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A7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A7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A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A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BB888C-0EF0-4B9D-A522-7952D99DC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 Nelson</dc:creator>
  <cp:keywords/>
  <dc:description/>
  <cp:lastModifiedBy>Ashley Suyak</cp:lastModifiedBy>
  <cp:revision>3</cp:revision>
  <cp:lastPrinted>2023-03-15T14:21:00Z</cp:lastPrinted>
  <dcterms:created xsi:type="dcterms:W3CDTF">2024-03-21T21:35:00Z</dcterms:created>
  <dcterms:modified xsi:type="dcterms:W3CDTF">2024-03-25T19:27:00Z</dcterms:modified>
</cp:coreProperties>
</file>